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642B47" w14:textId="77777777" w:rsidR="00F26499" w:rsidRPr="007463AB" w:rsidRDefault="00847986" w:rsidP="00847986">
      <w:pPr>
        <w:jc w:val="center"/>
        <w:rPr>
          <w:color w:val="0070C0"/>
        </w:rPr>
      </w:pPr>
      <w:bookmarkStart w:id="0" w:name="_GoBack"/>
      <w:bookmarkEnd w:id="0"/>
      <w:r w:rsidRPr="007463AB">
        <w:rPr>
          <w:color w:val="0070C0"/>
        </w:rPr>
        <w:t>School Name</w:t>
      </w:r>
    </w:p>
    <w:p w14:paraId="63642B48" w14:textId="77777777" w:rsidR="00847986" w:rsidRPr="007463AB" w:rsidRDefault="00847986" w:rsidP="00847986">
      <w:pPr>
        <w:jc w:val="center"/>
        <w:rPr>
          <w:color w:val="0070C0"/>
        </w:rPr>
      </w:pPr>
      <w:r w:rsidRPr="007463AB">
        <w:rPr>
          <w:color w:val="0070C0"/>
        </w:rPr>
        <w:t>Meeting Date</w:t>
      </w:r>
    </w:p>
    <w:p w14:paraId="63642B49" w14:textId="4A4B39ED" w:rsidR="00847986" w:rsidRPr="007463AB" w:rsidRDefault="00847986" w:rsidP="00847986">
      <w:pPr>
        <w:jc w:val="center"/>
        <w:rPr>
          <w:color w:val="0070C0"/>
        </w:rPr>
      </w:pPr>
      <w:r w:rsidRPr="007463AB">
        <w:rPr>
          <w:color w:val="0070C0"/>
        </w:rPr>
        <w:t>Meeting Location</w:t>
      </w:r>
      <w:r w:rsidR="00241F60">
        <w:rPr>
          <w:color w:val="0070C0"/>
        </w:rPr>
        <w:t xml:space="preserve"> within the Building</w:t>
      </w:r>
    </w:p>
    <w:p w14:paraId="63642B4A" w14:textId="77777777" w:rsidR="00847986" w:rsidRDefault="00847986"/>
    <w:p w14:paraId="63642B4B" w14:textId="77777777" w:rsidR="00847986" w:rsidRDefault="00847986" w:rsidP="00847986">
      <w:pPr>
        <w:pStyle w:val="ListParagraph"/>
        <w:numPr>
          <w:ilvl w:val="0"/>
          <w:numId w:val="1"/>
        </w:numPr>
      </w:pPr>
      <w:r>
        <w:t xml:space="preserve">Call to order — </w:t>
      </w:r>
      <w:r w:rsidRPr="007463AB">
        <w:rPr>
          <w:color w:val="0070C0"/>
        </w:rPr>
        <w:t xml:space="preserve">chairperson’s name </w:t>
      </w:r>
      <w:r>
        <w:t>—</w:t>
      </w:r>
      <w:r w:rsidRPr="007463AB">
        <w:rPr>
          <w:color w:val="0070C0"/>
        </w:rPr>
        <w:t xml:space="preserve"> time</w:t>
      </w:r>
    </w:p>
    <w:p w14:paraId="63642B4C" w14:textId="77777777" w:rsidR="00847986" w:rsidRDefault="00847986" w:rsidP="00847986">
      <w:pPr>
        <w:pStyle w:val="ListParagraph"/>
        <w:numPr>
          <w:ilvl w:val="0"/>
          <w:numId w:val="1"/>
        </w:numPr>
      </w:pPr>
      <w:r>
        <w:t>Roll and attendance</w:t>
      </w:r>
    </w:p>
    <w:p w14:paraId="63642B4D" w14:textId="16E8F4FF" w:rsidR="00847986" w:rsidRDefault="00847986" w:rsidP="00847986">
      <w:pPr>
        <w:pStyle w:val="ListParagraph"/>
        <w:numPr>
          <w:ilvl w:val="1"/>
          <w:numId w:val="1"/>
        </w:numPr>
        <w:rPr>
          <w:color w:val="0070C0"/>
        </w:rPr>
      </w:pPr>
      <w:r>
        <w:t xml:space="preserve">Members present: </w:t>
      </w:r>
      <w:r w:rsidRPr="007463AB">
        <w:rPr>
          <w:color w:val="0070C0"/>
        </w:rPr>
        <w:t>please list and include their role (parent, teacher, superintendent’s designee)</w:t>
      </w:r>
    </w:p>
    <w:p w14:paraId="3E0DE766" w14:textId="77777777" w:rsidR="00343D4D" w:rsidRDefault="008048E5" w:rsidP="00343D4D">
      <w:pPr>
        <w:pStyle w:val="ListParagraph"/>
        <w:numPr>
          <w:ilvl w:val="1"/>
          <w:numId w:val="1"/>
        </w:numPr>
      </w:pPr>
      <w:r w:rsidRPr="008048E5">
        <w:t xml:space="preserve">Guests present: </w:t>
      </w:r>
    </w:p>
    <w:p w14:paraId="09451F05" w14:textId="4F0F7847" w:rsidR="00343D4D" w:rsidRPr="00343D4D" w:rsidRDefault="00343D4D" w:rsidP="00343D4D">
      <w:pPr>
        <w:rPr>
          <w:color w:val="4F81BD" w:themeColor="accent1"/>
        </w:rPr>
      </w:pPr>
      <w:r w:rsidRPr="00343D4D">
        <w:rPr>
          <w:color w:val="4F81BD" w:themeColor="accent1"/>
        </w:rPr>
        <w:t>If quorum is not required for consultation purposes, include the language from your policy here.</w:t>
      </w:r>
    </w:p>
    <w:p w14:paraId="63642B4E" w14:textId="77777777" w:rsidR="00847986" w:rsidRDefault="00847986" w:rsidP="00847986">
      <w:pPr>
        <w:pStyle w:val="ListParagraph"/>
        <w:numPr>
          <w:ilvl w:val="0"/>
          <w:numId w:val="1"/>
        </w:numPr>
      </w:pPr>
      <w:r>
        <w:t>Opening business</w:t>
      </w:r>
    </w:p>
    <w:p w14:paraId="63642B4F" w14:textId="77777777" w:rsidR="00847986" w:rsidRDefault="00847986" w:rsidP="00847986">
      <w:pPr>
        <w:pStyle w:val="ListParagraph"/>
        <w:numPr>
          <w:ilvl w:val="1"/>
          <w:numId w:val="1"/>
        </w:numPr>
      </w:pPr>
      <w:r>
        <w:t xml:space="preserve">Agenda approval — </w:t>
      </w:r>
      <w:r w:rsidRPr="007463AB">
        <w:rPr>
          <w:color w:val="0070C0"/>
        </w:rPr>
        <w:t>1</w:t>
      </w:r>
      <w:r w:rsidRPr="007463AB">
        <w:rPr>
          <w:color w:val="0070C0"/>
          <w:vertAlign w:val="superscript"/>
        </w:rPr>
        <w:t>st</w:t>
      </w:r>
      <w:r w:rsidRPr="007463AB">
        <w:rPr>
          <w:color w:val="0070C0"/>
        </w:rPr>
        <w:t xml:space="preserve"> motion</w:t>
      </w:r>
      <w:r w:rsidR="007463AB" w:rsidRPr="007463AB">
        <w:rPr>
          <w:color w:val="0070C0"/>
        </w:rPr>
        <w:t xml:space="preserve"> </w:t>
      </w:r>
      <w:r>
        <w:t>/</w:t>
      </w:r>
      <w:r w:rsidR="007463AB">
        <w:t xml:space="preserve"> </w:t>
      </w:r>
      <w:r w:rsidRPr="007463AB">
        <w:rPr>
          <w:color w:val="0070C0"/>
        </w:rPr>
        <w:t>2</w:t>
      </w:r>
      <w:r w:rsidRPr="007463AB">
        <w:rPr>
          <w:color w:val="0070C0"/>
          <w:vertAlign w:val="superscript"/>
        </w:rPr>
        <w:t>nd</w:t>
      </w:r>
      <w:r w:rsidR="007463AB" w:rsidRPr="007463AB">
        <w:rPr>
          <w:color w:val="0070C0"/>
        </w:rPr>
        <w:t xml:space="preserve"> motion </w:t>
      </w:r>
      <w:r w:rsidR="007463AB">
        <w:t>/ consensus</w:t>
      </w:r>
    </w:p>
    <w:p w14:paraId="63642B50" w14:textId="4F8952D8" w:rsidR="00847986" w:rsidRDefault="00A933E9" w:rsidP="00847986">
      <w:pPr>
        <w:pStyle w:val="ListParagraph"/>
        <w:numPr>
          <w:ilvl w:val="0"/>
          <w:numId w:val="1"/>
        </w:numPr>
      </w:pPr>
      <w:r>
        <w:t xml:space="preserve">Consultation </w:t>
      </w:r>
    </w:p>
    <w:p w14:paraId="63642B51" w14:textId="746B3D19" w:rsidR="00847986" w:rsidRDefault="00847986" w:rsidP="00847986">
      <w:pPr>
        <w:pStyle w:val="ListParagraph"/>
        <w:numPr>
          <w:ilvl w:val="1"/>
          <w:numId w:val="1"/>
        </w:numPr>
      </w:pPr>
      <w:r>
        <w:t>Move</w:t>
      </w:r>
      <w:r w:rsidR="00D13C8D">
        <w:t>d</w:t>
      </w:r>
      <w:r>
        <w:t xml:space="preserve"> to go into closed session pursuant to KRS 61.810(1</w:t>
      </w:r>
      <w:proofErr w:type="gramStart"/>
      <w:r>
        <w:t>)(</w:t>
      </w:r>
      <w:proofErr w:type="gramEnd"/>
      <w:r>
        <w:t>f)</w:t>
      </w:r>
      <w:r w:rsidR="007463AB">
        <w:t>—</w:t>
      </w:r>
      <w:r w:rsidR="007463AB" w:rsidRPr="007463AB">
        <w:rPr>
          <w:color w:val="0070C0"/>
        </w:rPr>
        <w:t>1</w:t>
      </w:r>
      <w:r w:rsidR="007463AB" w:rsidRPr="007463AB">
        <w:rPr>
          <w:color w:val="0070C0"/>
          <w:vertAlign w:val="superscript"/>
        </w:rPr>
        <w:t>st</w:t>
      </w:r>
      <w:r w:rsidR="007463AB" w:rsidRPr="007463AB">
        <w:rPr>
          <w:color w:val="0070C0"/>
        </w:rPr>
        <w:t xml:space="preserve"> motion </w:t>
      </w:r>
      <w:r w:rsidR="007463AB">
        <w:t xml:space="preserve">/ </w:t>
      </w:r>
      <w:r w:rsidR="007463AB" w:rsidRPr="007463AB">
        <w:rPr>
          <w:color w:val="0070C0"/>
        </w:rPr>
        <w:t>2</w:t>
      </w:r>
      <w:r w:rsidR="007463AB" w:rsidRPr="007463AB">
        <w:rPr>
          <w:color w:val="0070C0"/>
          <w:vertAlign w:val="superscript"/>
        </w:rPr>
        <w:t>nd</w:t>
      </w:r>
      <w:r w:rsidR="007463AB" w:rsidRPr="007463AB">
        <w:rPr>
          <w:color w:val="0070C0"/>
        </w:rPr>
        <w:t xml:space="preserve"> motion </w:t>
      </w:r>
      <w:r w:rsidR="007463AB">
        <w:t>/ consensus for the pur</w:t>
      </w:r>
      <w:r w:rsidR="00793600">
        <w:t>pose of consultation.</w:t>
      </w:r>
    </w:p>
    <w:p w14:paraId="63642B52" w14:textId="5113EDE7" w:rsidR="007463AB" w:rsidRPr="007463AB" w:rsidRDefault="007463AB" w:rsidP="007463AB">
      <w:pPr>
        <w:pStyle w:val="ListParagraph"/>
        <w:numPr>
          <w:ilvl w:val="1"/>
          <w:numId w:val="1"/>
        </w:numPr>
      </w:pPr>
      <w:r>
        <w:t xml:space="preserve">The council went into closed session at </w:t>
      </w:r>
      <w:r w:rsidRPr="007463AB">
        <w:rPr>
          <w:color w:val="0070C0"/>
        </w:rPr>
        <w:t>time</w:t>
      </w:r>
      <w:r w:rsidR="00793600" w:rsidRPr="00793600">
        <w:t>.</w:t>
      </w:r>
    </w:p>
    <w:p w14:paraId="63642B53" w14:textId="7EB97656" w:rsidR="007463AB" w:rsidRDefault="007463AB" w:rsidP="007463AB">
      <w:pPr>
        <w:pStyle w:val="ListParagraph"/>
        <w:numPr>
          <w:ilvl w:val="1"/>
          <w:numId w:val="1"/>
        </w:numPr>
      </w:pPr>
      <w:r w:rsidRPr="007463AB">
        <w:t xml:space="preserve">The council returned from closed session at </w:t>
      </w:r>
      <w:r>
        <w:rPr>
          <w:color w:val="0070C0"/>
        </w:rPr>
        <w:t>time</w:t>
      </w:r>
      <w:r w:rsidR="00D32B5A">
        <w:t>—</w:t>
      </w:r>
      <w:r w:rsidR="00D32B5A" w:rsidRPr="007463AB">
        <w:rPr>
          <w:color w:val="0070C0"/>
        </w:rPr>
        <w:t>1</w:t>
      </w:r>
      <w:r w:rsidR="00D32B5A" w:rsidRPr="007463AB">
        <w:rPr>
          <w:color w:val="0070C0"/>
          <w:vertAlign w:val="superscript"/>
        </w:rPr>
        <w:t>st</w:t>
      </w:r>
      <w:r w:rsidR="00D32B5A" w:rsidRPr="007463AB">
        <w:rPr>
          <w:color w:val="0070C0"/>
        </w:rPr>
        <w:t xml:space="preserve"> motion </w:t>
      </w:r>
      <w:r w:rsidR="00D32B5A">
        <w:t xml:space="preserve">/ </w:t>
      </w:r>
      <w:r w:rsidR="00D32B5A" w:rsidRPr="007463AB">
        <w:rPr>
          <w:color w:val="0070C0"/>
        </w:rPr>
        <w:t>2</w:t>
      </w:r>
      <w:r w:rsidR="00D32B5A" w:rsidRPr="007463AB">
        <w:rPr>
          <w:color w:val="0070C0"/>
          <w:vertAlign w:val="superscript"/>
        </w:rPr>
        <w:t>nd</w:t>
      </w:r>
      <w:r w:rsidR="00D32B5A" w:rsidRPr="007463AB">
        <w:rPr>
          <w:color w:val="0070C0"/>
        </w:rPr>
        <w:t xml:space="preserve"> motion </w:t>
      </w:r>
      <w:r w:rsidR="00D32B5A">
        <w:t>/ consensus</w:t>
      </w:r>
      <w:r>
        <w:t>.  No decisions were made during closed session.</w:t>
      </w:r>
    </w:p>
    <w:p w14:paraId="63642B54" w14:textId="0FAA9C39" w:rsidR="007463AB" w:rsidRDefault="007463AB" w:rsidP="007463AB">
      <w:pPr>
        <w:pStyle w:val="ListParagraph"/>
        <w:numPr>
          <w:ilvl w:val="1"/>
          <w:numId w:val="1"/>
        </w:numPr>
      </w:pPr>
      <w:r>
        <w:t xml:space="preserve">The council </w:t>
      </w:r>
      <w:r w:rsidR="00A933E9">
        <w:t xml:space="preserve">was consulted in the hiring of </w:t>
      </w:r>
      <w:r w:rsidR="00A933E9" w:rsidRPr="00A933E9">
        <w:rPr>
          <w:color w:val="4F81BD" w:themeColor="accent1"/>
        </w:rPr>
        <w:t xml:space="preserve">candidate’s name </w:t>
      </w:r>
      <w:r w:rsidR="00A933E9">
        <w:t xml:space="preserve">for the </w:t>
      </w:r>
      <w:r w:rsidR="00A933E9" w:rsidRPr="00A933E9">
        <w:rPr>
          <w:color w:val="4F81BD" w:themeColor="accent1"/>
        </w:rPr>
        <w:t>vacant position</w:t>
      </w:r>
      <w:r w:rsidR="00A933E9">
        <w:t xml:space="preserve">. </w:t>
      </w:r>
    </w:p>
    <w:p w14:paraId="63642B55" w14:textId="77777777" w:rsidR="007463AB" w:rsidRDefault="007463AB" w:rsidP="007463AB">
      <w:pPr>
        <w:pStyle w:val="ListParagraph"/>
        <w:numPr>
          <w:ilvl w:val="0"/>
          <w:numId w:val="1"/>
        </w:numPr>
      </w:pPr>
      <w:r>
        <w:t>Adjourn —</w:t>
      </w:r>
      <w:r w:rsidRPr="007463AB">
        <w:rPr>
          <w:color w:val="0070C0"/>
        </w:rPr>
        <w:t xml:space="preserve"> time </w:t>
      </w:r>
      <w:r>
        <w:t xml:space="preserve">— </w:t>
      </w:r>
      <w:r w:rsidRPr="007463AB">
        <w:rPr>
          <w:color w:val="0070C0"/>
        </w:rPr>
        <w:t>1</w:t>
      </w:r>
      <w:r w:rsidRPr="007463AB">
        <w:rPr>
          <w:color w:val="0070C0"/>
          <w:vertAlign w:val="superscript"/>
        </w:rPr>
        <w:t>st</w:t>
      </w:r>
      <w:r w:rsidRPr="007463AB">
        <w:rPr>
          <w:color w:val="0070C0"/>
        </w:rPr>
        <w:t xml:space="preserve"> motion </w:t>
      </w:r>
      <w:r>
        <w:t xml:space="preserve">/ </w:t>
      </w:r>
      <w:r w:rsidRPr="007463AB">
        <w:rPr>
          <w:color w:val="0070C0"/>
        </w:rPr>
        <w:t>2</w:t>
      </w:r>
      <w:r w:rsidRPr="007463AB">
        <w:rPr>
          <w:color w:val="0070C0"/>
          <w:vertAlign w:val="superscript"/>
        </w:rPr>
        <w:t>nd</w:t>
      </w:r>
      <w:r w:rsidRPr="007463AB">
        <w:rPr>
          <w:color w:val="0070C0"/>
        </w:rPr>
        <w:t xml:space="preserve"> motion </w:t>
      </w:r>
      <w:r>
        <w:t>/ consensus</w:t>
      </w:r>
    </w:p>
    <w:p w14:paraId="63642B56" w14:textId="77777777" w:rsidR="007463AB" w:rsidRDefault="007463AB" w:rsidP="007463AB"/>
    <w:p w14:paraId="63642B57" w14:textId="77777777" w:rsidR="00847986" w:rsidRDefault="00847986" w:rsidP="00847986"/>
    <w:sectPr w:rsidR="008479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D2D1D" w14:textId="77777777" w:rsidR="00A1151D" w:rsidRDefault="00A1151D" w:rsidP="00A1151D">
      <w:pPr>
        <w:spacing w:after="0" w:line="240" w:lineRule="auto"/>
      </w:pPr>
      <w:r>
        <w:separator/>
      </w:r>
    </w:p>
  </w:endnote>
  <w:endnote w:type="continuationSeparator" w:id="0">
    <w:p w14:paraId="51A8585E" w14:textId="77777777" w:rsidR="00A1151D" w:rsidRDefault="00A1151D" w:rsidP="00A11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03B80" w14:textId="77777777" w:rsidR="00A1151D" w:rsidRDefault="00A115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A821A" w14:textId="65FEB90A" w:rsidR="00A1151D" w:rsidRDefault="00A115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563CA" w14:textId="77777777" w:rsidR="00A1151D" w:rsidRDefault="00A115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D4E3E" w14:textId="77777777" w:rsidR="00A1151D" w:rsidRDefault="00A1151D" w:rsidP="00A1151D">
      <w:pPr>
        <w:spacing w:after="0" w:line="240" w:lineRule="auto"/>
      </w:pPr>
      <w:r>
        <w:separator/>
      </w:r>
    </w:p>
  </w:footnote>
  <w:footnote w:type="continuationSeparator" w:id="0">
    <w:p w14:paraId="31DEFC1E" w14:textId="77777777" w:rsidR="00A1151D" w:rsidRDefault="00A1151D" w:rsidP="00A11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64106" w14:textId="77777777" w:rsidR="00A1151D" w:rsidRDefault="00A115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61E444" w14:textId="77777777" w:rsidR="00A1151D" w:rsidRDefault="00A115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846801" w14:textId="77777777" w:rsidR="00A1151D" w:rsidRDefault="00A115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F4A66"/>
    <w:multiLevelType w:val="hybridMultilevel"/>
    <w:tmpl w:val="780E21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BC70A124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jSwtDQztzQ1NjJU0lEKTi0uzszPAykwrgUA6wjpqSwAAAA="/>
  </w:docVars>
  <w:rsids>
    <w:rsidRoot w:val="00847986"/>
    <w:rsid w:val="00241F60"/>
    <w:rsid w:val="00343D4D"/>
    <w:rsid w:val="00387E1D"/>
    <w:rsid w:val="0064482F"/>
    <w:rsid w:val="007463AB"/>
    <w:rsid w:val="00793600"/>
    <w:rsid w:val="008048E5"/>
    <w:rsid w:val="00847986"/>
    <w:rsid w:val="008D23B8"/>
    <w:rsid w:val="009D401D"/>
    <w:rsid w:val="00A1151D"/>
    <w:rsid w:val="00A933E9"/>
    <w:rsid w:val="00D13C8D"/>
    <w:rsid w:val="00D32B5A"/>
    <w:rsid w:val="00F2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42B47"/>
  <w15:docId w15:val="{6FF8A841-CA3C-48CE-95D2-08596F6DE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9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1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51D"/>
  </w:style>
  <w:style w:type="paragraph" w:styleId="Footer">
    <w:name w:val="footer"/>
    <w:basedOn w:val="Normal"/>
    <w:link w:val="FooterChar"/>
    <w:uiPriority w:val="99"/>
    <w:unhideWhenUsed/>
    <w:rsid w:val="00A11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5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CPS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more</dc:creator>
  <cp:lastModifiedBy>Annadurai, Kalai</cp:lastModifiedBy>
  <cp:revision>5</cp:revision>
  <dcterms:created xsi:type="dcterms:W3CDTF">2020-04-09T18:40:00Z</dcterms:created>
  <dcterms:modified xsi:type="dcterms:W3CDTF">2020-04-09T19:00:00Z</dcterms:modified>
</cp:coreProperties>
</file>